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8B343D7" w14:textId="5DCD40AE" w:rsidR="00B560A4" w:rsidRPr="001C42B4" w:rsidRDefault="00554DD3" w:rsidP="00554DD3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B560A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B560A4">
        <w:t>.</w:t>
      </w: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lastRenderedPageBreak/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owner</w:t>
      </w:r>
      <w:proofErr w:type="spellEnd"/>
      <w:r>
        <w:rPr>
          <w:rFonts w:ascii="Consolas" w:hAnsi="Consolas"/>
          <w:b/>
          <w:bCs/>
        </w:rPr>
        <w:t>}&amp;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 = Hen("Harry", 10, 10)</w:t>
            </w:r>
          </w:p>
          <w:p w14:paraId="6C3F16F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veg = Vegetable(3)</w:t>
            </w:r>
          </w:p>
          <w:p w14:paraId="4B61AE9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fruit = Fruit(5)</w:t>
            </w:r>
          </w:p>
          <w:p w14:paraId="7D72D59A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meat = Meat(1)</w:t>
            </w:r>
          </w:p>
          <w:p w14:paraId="3979687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  <w:p w14:paraId="01AA3A7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.make_sound())</w:t>
            </w:r>
          </w:p>
          <w:p w14:paraId="7A926DE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veg)</w:t>
            </w:r>
          </w:p>
          <w:p w14:paraId="5E9016DB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fruit)</w:t>
            </w:r>
          </w:p>
          <w:p w14:paraId="58C9BB6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meat)</w:t>
            </w:r>
          </w:p>
          <w:p w14:paraId="4E2660B0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Heading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76482912">
            <wp:extent cx="1790700" cy="1524000"/>
            <wp:effectExtent l="19050" t="19050" r="1905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r w:rsidRPr="002A50F0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init__(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init__(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>race is { revenue }$. Current budget { current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init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</w:t>
      </w:r>
      <w:proofErr w:type="spellStart"/>
      <w:r>
        <w:t>calculate_revenue_after_race</w:t>
      </w:r>
      <w:proofErr w:type="spellEnd"/>
      <w:r>
        <w:t>(</w:t>
      </w:r>
      <w:proofErr w:type="spellStart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>race is { revenue }$. Current budget { current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init__(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proofErr w:type="spellStart"/>
      <w:r>
        <w:t>register_team_for_season</w:t>
      </w:r>
      <w:proofErr w:type="spellEnd"/>
      <w:r>
        <w:t>(</w:t>
      </w:r>
      <w:proofErr w:type="spellStart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r w:rsidRPr="00E87C17">
        <w:rPr>
          <w:rFonts w:ascii="Consolas" w:hAnsi="Consolas"/>
          <w:b/>
          <w:bCs/>
        </w:rPr>
        <w:t>"{ team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r w:rsidRPr="00E87C17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</w:t>
      </w:r>
      <w:proofErr w:type="spellStart"/>
      <w:r>
        <w:t>new_race_results</w:t>
      </w:r>
      <w:proofErr w:type="spellEnd"/>
      <w:r>
        <w:t>(</w:t>
      </w:r>
      <w:proofErr w:type="spellStart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>ull: { 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 revenue message }. { team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>from project.</w:t>
            </w:r>
            <w:r>
              <w:rPr>
                <w:rFonts w:ascii="Consolas" w:hAnsi="Consolas"/>
              </w:rPr>
              <w:t>f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SeasonApp(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r w:rsidRPr="005B7E4F">
              <w:rPr>
                <w:rFonts w:ascii="Consolas" w:hAnsi="Consolas"/>
              </w:rPr>
              <w:t>print(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ahead!</w:t>
      </w:r>
      <w:r>
        <w:rPr>
          <w:i/>
          <w:iCs/>
        </w:rPr>
        <w:t>...</w:t>
      </w:r>
      <w:r w:rsidRPr="009955B0">
        <w:rPr>
          <w:i/>
          <w:iCs/>
        </w:rPr>
        <w:t>"</w:t>
      </w:r>
    </w:p>
    <w:sectPr w:rsidR="0038513E" w:rsidRPr="009955B0" w:rsidSect="008B7AB0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2D4D29" w14:textId="77777777" w:rsidR="00885E06" w:rsidRDefault="00885E06" w:rsidP="008068A2">
      <w:pPr>
        <w:spacing w:after="0" w:line="240" w:lineRule="auto"/>
      </w:pPr>
      <w:r>
        <w:separator/>
      </w:r>
    </w:p>
  </w:endnote>
  <w:endnote w:type="continuationSeparator" w:id="0">
    <w:p w14:paraId="0B95E25B" w14:textId="77777777" w:rsidR="00885E06" w:rsidRDefault="00885E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A8A75C" w14:textId="77777777" w:rsidR="00885E06" w:rsidRDefault="00885E06" w:rsidP="008068A2">
      <w:pPr>
        <w:spacing w:after="0" w:line="240" w:lineRule="auto"/>
      </w:pPr>
      <w:r>
        <w:separator/>
      </w:r>
    </w:p>
  </w:footnote>
  <w:footnote w:type="continuationSeparator" w:id="0">
    <w:p w14:paraId="36AEE660" w14:textId="77777777" w:rsidR="00885E06" w:rsidRDefault="00885E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31B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37113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43B7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54DD3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C04A4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85E06"/>
    <w:rsid w:val="008972AC"/>
    <w:rsid w:val="008A7C37"/>
    <w:rsid w:val="008B07D7"/>
    <w:rsid w:val="008B557F"/>
    <w:rsid w:val="008B7AB0"/>
    <w:rsid w:val="008C08A2"/>
    <w:rsid w:val="008C2344"/>
    <w:rsid w:val="008C2B83"/>
    <w:rsid w:val="008C46A7"/>
    <w:rsid w:val="008C5930"/>
    <w:rsid w:val="008D4D0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43C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E75D8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6F"/>
    <w:rsid w:val="00B148DD"/>
    <w:rsid w:val="00B2472A"/>
    <w:rsid w:val="00B50C7C"/>
    <w:rsid w:val="00B512FF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365D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27E0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85A63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Polymorphism-and-Abstraction-Exercise/194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9</Pages>
  <Words>2437</Words>
  <Characters>13009</Characters>
  <Application>Microsoft Office Word</Application>
  <DocSecurity>0</DocSecurity>
  <Lines>382</Lines>
  <Paragraphs>3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1</cp:revision>
  <cp:lastPrinted>2015-10-26T22:35:00Z</cp:lastPrinted>
  <dcterms:created xsi:type="dcterms:W3CDTF">2019-11-12T12:29:00Z</dcterms:created>
  <dcterms:modified xsi:type="dcterms:W3CDTF">2025-04-09T09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